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2A2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-70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212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uicide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2C2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302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40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liver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615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313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A4A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483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Under 18s conception rate / 1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8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4C4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7:00Z</dcterms:created>
  <dcterms:modified xsi:type="dcterms:W3CDTF">2022-12-05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